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22C08CA6" w:rsidR="00425687" w:rsidRDefault="00120D2D" w:rsidP="00622F05">
      <w:pPr>
        <w:shd w:val="clear" w:color="auto" w:fill="DAEEF3" w:themeFill="accent5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1F2873">
        <w:rPr>
          <w:rFonts w:cs="Arial"/>
          <w:b/>
          <w:sz w:val="28"/>
          <w:szCs w:val="28"/>
          <w:lang w:val="en-US"/>
        </w:rPr>
        <w:t>3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21F7C13F" w14:textId="6536F490" w:rsidR="002B561F" w:rsidRDefault="001F2873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i/>
          <w:color w:val="31849B" w:themeColor="accent5" w:themeShade="BF"/>
          <w:szCs w:val="22"/>
        </w:rPr>
      </w:pPr>
      <w:r w:rsidRPr="001F2873">
        <w:rPr>
          <w:b/>
          <w:i/>
          <w:color w:val="31849B" w:themeColor="accent5" w:themeShade="BF"/>
          <w:szCs w:val="22"/>
        </w:rPr>
        <w:t xml:space="preserve">Education for </w:t>
      </w:r>
      <w:r w:rsidR="00192631">
        <w:rPr>
          <w:b/>
          <w:i/>
          <w:color w:val="31849B" w:themeColor="accent5" w:themeShade="BF"/>
          <w:szCs w:val="22"/>
        </w:rPr>
        <w:t xml:space="preserve">the </w:t>
      </w:r>
      <w:r w:rsidRPr="001F2873">
        <w:rPr>
          <w:b/>
          <w:i/>
          <w:color w:val="31849B" w:themeColor="accent5" w:themeShade="BF"/>
          <w:szCs w:val="22"/>
        </w:rPr>
        <w:t>future: reinforcing learning curricula to drive innovation and Sustainable Business 4.0 creation</w:t>
      </w:r>
      <w:r w:rsidR="00E01C0C" w:rsidRPr="00E01C0C">
        <w:rPr>
          <w:b/>
          <w:i/>
          <w:color w:val="31849B" w:themeColor="accent5" w:themeShade="BF"/>
          <w:szCs w:val="22"/>
        </w:rPr>
        <w:t xml:space="preserve"> </w:t>
      </w:r>
    </w:p>
    <w:p w14:paraId="669D3C82" w14:textId="6059EA5D" w:rsidR="00084678" w:rsidRPr="005B1556" w:rsidRDefault="0090170E" w:rsidP="00622F05">
      <w:pPr>
        <w:pStyle w:val="Footer"/>
        <w:shd w:val="clear" w:color="auto" w:fill="DAEEF3" w:themeFill="accent5" w:themeFillTint="33"/>
        <w:spacing w:after="120"/>
        <w:jc w:val="center"/>
        <w:rPr>
          <w:sz w:val="24"/>
        </w:rPr>
      </w:pPr>
      <w:r w:rsidRPr="0090170E">
        <w:rPr>
          <w:sz w:val="24"/>
        </w:rPr>
        <w:t>28</w:t>
      </w:r>
      <w:r w:rsidRPr="001754A4">
        <w:rPr>
          <w:sz w:val="24"/>
          <w:vertAlign w:val="superscript"/>
        </w:rPr>
        <w:t>th</w:t>
      </w:r>
      <w:r w:rsidRPr="0090170E">
        <w:rPr>
          <w:sz w:val="24"/>
        </w:rPr>
        <w:t xml:space="preserve"> November - 02</w:t>
      </w:r>
      <w:r w:rsidRPr="001754A4">
        <w:rPr>
          <w:sz w:val="24"/>
          <w:vertAlign w:val="superscript"/>
        </w:rPr>
        <w:t>nd</w:t>
      </w:r>
      <w:r w:rsidRPr="0090170E">
        <w:rPr>
          <w:sz w:val="24"/>
        </w:rPr>
        <w:t xml:space="preserve"> December 2022</w:t>
      </w:r>
    </w:p>
    <w:p w14:paraId="3CE1CDE3" w14:textId="1F67EDB9" w:rsidR="008570C6" w:rsidRPr="008570C6" w:rsidRDefault="003B3317" w:rsidP="00622F05">
      <w:pPr>
        <w:shd w:val="clear" w:color="auto" w:fill="DAEEF3" w:themeFill="accent5" w:themeFillTint="33"/>
        <w:jc w:val="center"/>
        <w:rPr>
          <w:rFonts w:cs="Arial"/>
          <w:bCs/>
          <w:i/>
          <w:iCs/>
          <w:lang w:val="en-US"/>
        </w:rPr>
      </w:pPr>
      <w:r>
        <w:rPr>
          <w:rFonts w:cs="Arial"/>
          <w:bCs/>
          <w:i/>
          <w:iCs/>
          <w:lang w:val="en-US"/>
        </w:rPr>
        <w:t>City</w:t>
      </w:r>
      <w:r w:rsidR="0090170E" w:rsidRPr="0090170E">
        <w:rPr>
          <w:rFonts w:cs="Arial"/>
          <w:bCs/>
          <w:i/>
          <w:iCs/>
          <w:lang w:val="en-US"/>
        </w:rPr>
        <w:t xml:space="preserve">: </w:t>
      </w:r>
      <w:r w:rsidR="0090170E" w:rsidRPr="0090170E">
        <w:rPr>
          <w:rFonts w:cs="Arial"/>
          <w:b/>
          <w:i/>
          <w:iCs/>
          <w:lang w:val="en-US"/>
        </w:rPr>
        <w:t>Maribor</w:t>
      </w:r>
      <w:r w:rsidR="0090170E" w:rsidRPr="0090170E">
        <w:rPr>
          <w:rFonts w:cs="Arial"/>
          <w:bCs/>
          <w:i/>
          <w:iCs/>
          <w:lang w:val="en-US"/>
        </w:rPr>
        <w:t xml:space="preserve">; country: </w:t>
      </w:r>
      <w:r w:rsidR="0090170E" w:rsidRPr="0090170E">
        <w:rPr>
          <w:rFonts w:cs="Arial"/>
          <w:b/>
          <w:i/>
          <w:iCs/>
          <w:lang w:val="en-US"/>
        </w:rPr>
        <w:t>Slovenia</w:t>
      </w:r>
      <w:r w:rsidR="008570C6" w:rsidRPr="008570C6">
        <w:rPr>
          <w:rFonts w:cs="Arial"/>
          <w:bCs/>
          <w:i/>
          <w:iCs/>
          <w:lang w:val="en-US"/>
        </w:rPr>
        <w:t>,</w:t>
      </w:r>
    </w:p>
    <w:p w14:paraId="2B627544" w14:textId="5CBFAB50" w:rsidR="00A20DF4" w:rsidRDefault="008570C6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2DD50B47" w14:textId="53E625E9" w:rsidR="00A20DF4" w:rsidRDefault="00F40818" w:rsidP="00622F05">
      <w:pPr>
        <w:shd w:val="clear" w:color="auto" w:fill="DAEEF3" w:themeFill="accent5" w:themeFillTint="33"/>
        <w:jc w:val="center"/>
      </w:pPr>
      <w:hyperlink r:id="rId11" w:history="1">
        <w:r w:rsidRPr="001C364F">
          <w:rPr>
            <w:rStyle w:val="Hyperlink"/>
          </w:rPr>
          <w:t>https://www.smartskills4.com/copy-of-4-2-staff-training-c2</w:t>
        </w:r>
      </w:hyperlink>
      <w:r>
        <w:t xml:space="preserve"> </w:t>
      </w:r>
    </w:p>
    <w:p w14:paraId="3F49479E" w14:textId="77777777" w:rsidR="00F40818" w:rsidRDefault="00F40818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bookmarkStart w:id="0" w:name="_GoBack"/>
      <w:bookmarkEnd w:id="0"/>
    </w:p>
    <w:p w14:paraId="54092B80" w14:textId="5C312839" w:rsidR="009A5B7B" w:rsidRPr="009A5B7B" w:rsidRDefault="000B6E87" w:rsidP="00622F05">
      <w:pPr>
        <w:shd w:val="clear" w:color="auto" w:fill="DAEEF3" w:themeFill="accent5" w:themeFillTint="33"/>
        <w:jc w:val="center"/>
        <w:rPr>
          <w:b/>
          <w:i/>
          <w:sz w:val="32"/>
          <w:szCs w:val="32"/>
        </w:rPr>
      </w:pPr>
      <w:r>
        <w:rPr>
          <w:rFonts w:cs="Arial"/>
          <w:b/>
          <w:sz w:val="32"/>
          <w:szCs w:val="36"/>
          <w:lang w:val="en-US"/>
        </w:rPr>
        <w:t>ANNOUNCEMENT</w:t>
      </w:r>
    </w:p>
    <w:p w14:paraId="69080BB3" w14:textId="74B5C843" w:rsidR="00FA3807" w:rsidRDefault="00FA3807" w:rsidP="00622F05">
      <w:pPr>
        <w:shd w:val="clear" w:color="auto" w:fill="DAEEF3" w:themeFill="accent5" w:themeFillTint="33"/>
        <w:jc w:val="center"/>
        <w:rPr>
          <w:b/>
          <w:i/>
          <w:color w:val="0070C0"/>
          <w:szCs w:val="22"/>
        </w:rPr>
      </w:pPr>
    </w:p>
    <w:p w14:paraId="6B3C28D0" w14:textId="7CD65BF5" w:rsidR="00FA3807" w:rsidRPr="00EA73EA" w:rsidRDefault="00FA3807" w:rsidP="00622F05">
      <w:pPr>
        <w:shd w:val="clear" w:color="auto" w:fill="DAEEF3" w:themeFill="accent5" w:themeFillTint="33"/>
      </w:pPr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622F05">
      <w:pPr>
        <w:shd w:val="clear" w:color="auto" w:fill="DAEEF3" w:themeFill="accent5" w:themeFillTint="33"/>
      </w:pPr>
    </w:p>
    <w:p w14:paraId="323B61A0" w14:textId="77777777" w:rsidR="00FA5AA6" w:rsidRPr="00622F05" w:rsidRDefault="00FA5AA6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>The training aims to</w:t>
      </w:r>
      <w:r w:rsidRPr="00622F05">
        <w:t>:</w:t>
      </w:r>
    </w:p>
    <w:p w14:paraId="32CCCC6C" w14:textId="0C5A4716" w:rsidR="001D5646" w:rsidRPr="00622F05" w:rsidRDefault="001D5646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Incorporate improved perspectives on complex skills demands posed by digitisation and sustainable Business 4.0 creation.</w:t>
      </w:r>
    </w:p>
    <w:p w14:paraId="4C7C1634" w14:textId="77777777" w:rsidR="002B717B" w:rsidRPr="00622F05" w:rsidRDefault="007B27B8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It enriches learning experience with feedbacks and insights from the testing phase of Educational Initiative</w:t>
      </w:r>
      <w:r w:rsidR="004F3571" w:rsidRPr="00622F05">
        <w:t>.</w:t>
      </w:r>
    </w:p>
    <w:p w14:paraId="17357FE4" w14:textId="383B60EF" w:rsidR="002B717B" w:rsidRPr="00622F05" w:rsidRDefault="002B717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Enables cross border knowledge exchange on sustainability-related subjects</w:t>
      </w:r>
    </w:p>
    <w:p w14:paraId="6B32D1A9" w14:textId="77777777" w:rsidR="00704A52" w:rsidRPr="00622F05" w:rsidRDefault="00704A52" w:rsidP="00622F05">
      <w:pPr>
        <w:shd w:val="clear" w:color="auto" w:fill="DAEEF3" w:themeFill="accent5" w:themeFillTint="33"/>
        <w:ind w:left="360"/>
      </w:pPr>
    </w:p>
    <w:p w14:paraId="0CCCA550" w14:textId="559B93A5" w:rsidR="006C52D0" w:rsidRPr="00622F05" w:rsidRDefault="006C52D0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 xml:space="preserve">The benefits for </w:t>
      </w:r>
      <w:r w:rsidR="009E2F6E" w:rsidRPr="00622F05">
        <w:rPr>
          <w:b/>
          <w:bCs/>
          <w:u w:val="single"/>
        </w:rPr>
        <w:t xml:space="preserve">selected </w:t>
      </w:r>
      <w:r w:rsidRPr="00622F05">
        <w:rPr>
          <w:b/>
          <w:bCs/>
          <w:u w:val="single"/>
        </w:rPr>
        <w:t>teacher are</w:t>
      </w:r>
      <w:r w:rsidRPr="00622F05">
        <w:t>:</w:t>
      </w:r>
    </w:p>
    <w:p w14:paraId="694F0734" w14:textId="1E359A05" w:rsidR="00263F4D" w:rsidRPr="00622F05" w:rsidRDefault="00263F4D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Better familiarized with </w:t>
      </w:r>
      <w:r w:rsidR="00C8690F" w:rsidRPr="00622F05">
        <w:t>Business 4.0 concept</w:t>
      </w:r>
      <w:r w:rsidRPr="00622F05">
        <w:t xml:space="preserve"> in teaching and learning process </w:t>
      </w:r>
    </w:p>
    <w:p w14:paraId="2F35221A" w14:textId="77777777" w:rsidR="002B4549" w:rsidRPr="00622F05" w:rsidRDefault="00E272C5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B</w:t>
      </w:r>
      <w:r w:rsidR="00BE3EEB" w:rsidRPr="00622F05">
        <w:t>rings evidence of upgraded knowledge and successful examples, which steer to professional development</w:t>
      </w:r>
    </w:p>
    <w:p w14:paraId="58DEDCBC" w14:textId="77777777" w:rsidR="002B4549" w:rsidRPr="00622F05" w:rsidRDefault="002B4549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S</w:t>
      </w:r>
      <w:r w:rsidR="00BE3EEB" w:rsidRPr="00622F05">
        <w:t xml:space="preserve">trengthens the motivation of participants to become aware of the innovation potential and sustainable eco-systems in their local contexts. </w:t>
      </w:r>
    </w:p>
    <w:p w14:paraId="75EA964F" w14:textId="69FC86F8" w:rsidR="00633617" w:rsidRPr="00622F05" w:rsidRDefault="00BE3EE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It increases synergies between education and world of </w:t>
      </w:r>
      <w:r w:rsidR="005A09A4" w:rsidRPr="00622F05">
        <w:t>work and</w:t>
      </w:r>
      <w:r w:rsidRPr="00622F05">
        <w:t xml:space="preserve"> enables the development of genuine educational resources in various sustainability-related topics.</w:t>
      </w:r>
    </w:p>
    <w:p w14:paraId="618261A5" w14:textId="77777777" w:rsidR="00A053F1" w:rsidRPr="00622F05" w:rsidRDefault="00A053F1" w:rsidP="00622F05">
      <w:pPr>
        <w:shd w:val="clear" w:color="auto" w:fill="DAEEF3" w:themeFill="accent5" w:themeFillTint="33"/>
        <w:ind w:left="360"/>
      </w:pPr>
    </w:p>
    <w:p w14:paraId="0316035C" w14:textId="4E64229B" w:rsidR="0080588C" w:rsidRPr="00622F05" w:rsidRDefault="00AE61F2" w:rsidP="00622F05">
      <w:pPr>
        <w:shd w:val="clear" w:color="auto" w:fill="DAEEF3" w:themeFill="accent5" w:themeFillTint="33"/>
      </w:pPr>
      <w:r w:rsidRPr="00622F05">
        <w:t>The training will be led by expert trainers in business and international university co-operation</w:t>
      </w:r>
      <w:r w:rsidR="000C7827" w:rsidRPr="00622F05">
        <w:t xml:space="preserve"> and will be </w:t>
      </w:r>
      <w:r w:rsidR="00D61BA1" w:rsidRPr="00622F05">
        <w:t xml:space="preserve">deployment on 5 (five) training days, </w:t>
      </w:r>
      <w:r w:rsidR="00A6006E" w:rsidRPr="00622F05">
        <w:t xml:space="preserve">with mixt of presentations, </w:t>
      </w:r>
      <w:r w:rsidR="0080588C" w:rsidRPr="00622F05">
        <w:t>discussions,</w:t>
      </w:r>
      <w:r w:rsidR="00A6006E" w:rsidRPr="00622F05">
        <w:t xml:space="preserve"> and workshops</w:t>
      </w:r>
      <w:r w:rsidR="0080588C" w:rsidRPr="00622F05">
        <w:t>:</w:t>
      </w:r>
    </w:p>
    <w:p w14:paraId="0116C77E" w14:textId="77777777" w:rsidR="00545C8E" w:rsidRPr="00622F05" w:rsidRDefault="00545C8E" w:rsidP="00622F05">
      <w:pPr>
        <w:shd w:val="clear" w:color="auto" w:fill="DAEEF3" w:themeFill="accent5" w:themeFillTint="33"/>
      </w:pPr>
    </w:p>
    <w:p w14:paraId="4786CAF0" w14:textId="4FA4D37B" w:rsidR="00633617" w:rsidRPr="00622F05" w:rsidRDefault="00633617" w:rsidP="00622F05">
      <w:pPr>
        <w:shd w:val="clear" w:color="auto" w:fill="DAEEF3" w:themeFill="accent5" w:themeFillTint="33"/>
      </w:pPr>
      <w:r w:rsidRPr="00622F05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622F05">
        <w:t xml:space="preserve">Business 4.0 </w:t>
      </w:r>
      <w:r w:rsidR="007D6AFE" w:rsidRPr="00622F05">
        <w:t>elements.</w:t>
      </w:r>
    </w:p>
    <w:p w14:paraId="0151FA2B" w14:textId="40F6E6FD" w:rsidR="00F908C5" w:rsidRPr="00EA73EA" w:rsidRDefault="00F908C5" w:rsidP="00622F05">
      <w:pPr>
        <w:shd w:val="clear" w:color="auto" w:fill="DAEEF3" w:themeFill="accent5" w:themeFillTint="33"/>
      </w:pPr>
    </w:p>
    <w:p w14:paraId="67AE2179" w14:textId="2194E21C" w:rsidR="00F908C5" w:rsidRDefault="00703492" w:rsidP="00622F05">
      <w:pPr>
        <w:shd w:val="clear" w:color="auto" w:fill="DAEEF3" w:themeFill="accent5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teachers/ staff employed in the universit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622F05">
      <w:pPr>
        <w:shd w:val="clear" w:color="auto" w:fill="DAEEF3" w:themeFill="accent5" w:themeFillTint="33"/>
      </w:pPr>
    </w:p>
    <w:p w14:paraId="643BB158" w14:textId="073C1BBF" w:rsidR="00577908" w:rsidRPr="00EA73EA" w:rsidRDefault="00577908" w:rsidP="00622F05">
      <w:pPr>
        <w:shd w:val="clear" w:color="auto" w:fill="DAEEF3" w:themeFill="accent5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C60A6E">
        <w:t>teachers and training staff from the project consortium</w:t>
      </w:r>
    </w:p>
    <w:p w14:paraId="322B0E08" w14:textId="77777777" w:rsidR="00EA73EA" w:rsidRDefault="00EA73EA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</w:p>
    <w:p w14:paraId="013FC1B9" w14:textId="0440412F" w:rsidR="0062110D" w:rsidRDefault="0062110D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 in</w:t>
      </w:r>
      <w:r w:rsidR="00EE7160">
        <w:rPr>
          <w:sz w:val="20"/>
          <w:szCs w:val="20"/>
        </w:rPr>
        <w:t xml:space="preserve">: </w:t>
      </w:r>
      <w:r w:rsidR="009828C4">
        <w:rPr>
          <w:sz w:val="20"/>
          <w:szCs w:val="20"/>
        </w:rPr>
        <w:t xml:space="preserve"> </w:t>
      </w:r>
      <w:hyperlink r:id="rId12" w:history="1">
        <w:r w:rsidR="00EE7160" w:rsidRPr="003F79D2">
          <w:rPr>
            <w:rStyle w:val="Hyperlink"/>
            <w:sz w:val="20"/>
            <w:szCs w:val="20"/>
          </w:rPr>
          <w:t>https://www.smartskills4.com/3-1-partners</w:t>
        </w:r>
      </w:hyperlink>
    </w:p>
    <w:p w14:paraId="03E87612" w14:textId="099B1A8D" w:rsidR="0062110D" w:rsidRPr="00DF41E7" w:rsidRDefault="0062110D" w:rsidP="00622F05">
      <w:pPr>
        <w:shd w:val="clear" w:color="auto" w:fill="DAEEF3" w:themeFill="accent5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235124FD" w:rsidR="0062110D" w:rsidRDefault="00C23A58" w:rsidP="00622F05">
      <w:pPr>
        <w:shd w:val="clear" w:color="auto" w:fill="DAEEF3" w:themeFill="accent5" w:themeFillTint="33"/>
        <w:jc w:val="both"/>
        <w:rPr>
          <w:szCs w:val="22"/>
        </w:rPr>
      </w:pPr>
      <w:r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 w:rsidR="00C57395">
        <w:rPr>
          <w:szCs w:val="22"/>
        </w:rPr>
        <w:t>: Bogdan FLEACĂ</w:t>
      </w:r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F5BFF" w14:textId="77777777" w:rsidR="00920535" w:rsidRDefault="00920535" w:rsidP="00DE7918">
      <w:r>
        <w:separator/>
      </w:r>
    </w:p>
  </w:endnote>
  <w:endnote w:type="continuationSeparator" w:id="0">
    <w:p w14:paraId="1D209D3A" w14:textId="77777777" w:rsidR="00920535" w:rsidRDefault="00920535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31BAC9BB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279D223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40818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40818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0C304" w14:textId="77777777" w:rsidR="00920535" w:rsidRDefault="00920535" w:rsidP="00DE7918">
      <w:r>
        <w:separator/>
      </w:r>
    </w:p>
  </w:footnote>
  <w:footnote w:type="continuationSeparator" w:id="0">
    <w:p w14:paraId="2C3608A9" w14:textId="77777777" w:rsidR="00920535" w:rsidRDefault="00920535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8976F704"/>
    <w:lvl w:ilvl="0" w:tplc="E8BAE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2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5"/>
  </w:num>
  <w:num w:numId="12">
    <w:abstractNumId w:val="8"/>
  </w:num>
  <w:num w:numId="13">
    <w:abstractNumId w:val="11"/>
  </w:num>
  <w:num w:numId="14">
    <w:abstractNumId w:val="7"/>
  </w:num>
  <w:num w:numId="15">
    <w:abstractNumId w:val="7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M5NaANHeWxc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4847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6E87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4A4"/>
    <w:rsid w:val="00175E48"/>
    <w:rsid w:val="0018139A"/>
    <w:rsid w:val="00183708"/>
    <w:rsid w:val="001844CF"/>
    <w:rsid w:val="00185326"/>
    <w:rsid w:val="00187FBB"/>
    <w:rsid w:val="001907D7"/>
    <w:rsid w:val="00191E38"/>
    <w:rsid w:val="00192631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646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873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561F"/>
    <w:rsid w:val="002B717B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037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317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09A4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2F05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C7D20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4A52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7B8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170E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0535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6BB8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28C4"/>
    <w:rsid w:val="0098366A"/>
    <w:rsid w:val="00984CD4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57395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0CD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15213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0818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855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martskills4.com/3-1-partn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copy-of-4-2-staff-training-c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D80F7F-6001-4932-BF6F-E672BA1CE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5</cp:revision>
  <cp:lastPrinted>2018-11-25T18:36:00Z</cp:lastPrinted>
  <dcterms:created xsi:type="dcterms:W3CDTF">2023-09-21T07:05:00Z</dcterms:created>
  <dcterms:modified xsi:type="dcterms:W3CDTF">2023-09-21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c3d46d0eea458a1cde39089474e506a2740f826e25cadc9b20594580f8a2107a</vt:lpwstr>
  </property>
</Properties>
</file>